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percent-error"/>
      <w:r>
        <w:t xml:space="preserve">Lesson 14: Percent Error</w:t>
      </w:r>
      <w:bookmarkEnd w:id="20"/>
    </w:p>
    <w:p>
      <w:pPr>
        <w:pStyle w:val="Heading3"/>
      </w:pPr>
      <w:bookmarkStart w:id="21" w:name="X35f153c199e0cf8b9cb26421ada48893d7e4ee4"/>
      <w:r>
        <w:t xml:space="preserve">14.1: Number Talk: Estimating a Percentage of a Number</w:t>
      </w:r>
      <w:bookmarkEnd w:id="21"/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p>
      <w:pPr>
        <w:pStyle w:val="Heading3"/>
      </w:pPr>
      <w:bookmarkStart w:id="22" w:name="plants-bicycles-and-crowds"/>
      <w:r>
        <w:t xml:space="preserve">14.2: Plants, Bicycles, and Crowds</w:t>
      </w:r>
      <w:bookmarkEnd w:id="22"/>
    </w:p>
    <w:p>
      <w:pPr>
        <w:numPr>
          <w:ilvl w:val="0"/>
          <w:numId w:val="1001"/>
        </w:numPr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/>
        </w:rPr>
        <w:t xml:space="preserve">percent error</w:t>
      </w:r>
      <w:r>
        <w:t xml:space="preserve">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A micrometer is an instrument that can measure lengths to the nearest micron (a micron is a millionth of a meter). Would this instrument be useful for measuring any of the following things? If so, what would the largest percent error be?</w:t>
      </w:r>
    </w:p>
    <w:p>
      <w:pPr>
        <w:numPr>
          <w:ilvl w:val="0"/>
          <w:numId w:val="1002"/>
        </w:numPr>
      </w:pPr>
      <w:r>
        <w:t xml:space="preserve">The thickness of an eyelash, which is typically about 0.1 millimeters.</w:t>
      </w:r>
    </w:p>
    <w:p>
      <w:pPr>
        <w:numPr>
          <w:ilvl w:val="0"/>
          <w:numId w:val="1002"/>
        </w:numPr>
      </w:pPr>
      <w:r>
        <w:t xml:space="preserve">The diameter of a red blood cell, which is typically about 8 microns.</w:t>
      </w:r>
    </w:p>
    <w:p>
      <w:pPr>
        <w:numPr>
          <w:ilvl w:val="0"/>
          <w:numId w:val="1002"/>
        </w:numPr>
      </w:pPr>
      <w:r>
        <w:t xml:space="preserve">The diameter of a hydrogen atom, which is about 100 picometers (a picometer is a trillionth of a meter).</w:t>
      </w:r>
    </w:p>
    <w:p>
      <w:pPr>
        <w:pStyle w:val="Heading3"/>
      </w:pPr>
      <w:bookmarkStart w:id="24" w:name="measuring-in-the-heat"/>
      <w:r>
        <w:t xml:space="preserve">14.3: Measuring in the Heat</w:t>
      </w:r>
      <w:bookmarkEnd w:id="24"/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3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3"/>
        </w:numPr>
      </w:pPr>
      <w:r>
        <w:t xml:space="preserve">What is the percent error?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rPr>
          <w:b/>
        </w:rPr>
        <w:t xml:space="preserve">Percent error</w:t>
      </w:r>
      <w:r>
        <w:t xml:space="preserve"> </w:t>
      </w:r>
      <w:r>
        <w:t xml:space="preserve">can be used to describe any situation where there is a correct value and an incorrect value, and we want to describe the relative difference between them. For example, if a milk carton is supposed to contain 16 fluid ounces and it only contains 15 fluid ounces:</w:t>
      </w:r>
    </w:p>
    <w:p>
      <w:pPr>
        <w:numPr>
          <w:ilvl w:val="0"/>
          <w:numId w:val="1004"/>
        </w:numPr>
      </w:pPr>
      <w:r>
        <w:t xml:space="preserve">the measurement error is 1 oz, and</w:t>
      </w:r>
    </w:p>
    <w:p>
      <w:pPr>
        <w:numPr>
          <w:ilvl w:val="0"/>
          <w:numId w:val="1004"/>
        </w:numPr>
      </w:pPr>
      <w:r>
        <w:t xml:space="preserve">the percent error is 6.25% because</w:t>
      </w:r>
      <w:r>
        <w:t xml:space="preserve"> </w:t>
      </w:r>
      <m:oMath>
        <m:r>
          <m:t>1</m:t>
        </m:r>
        <m:r>
          <m:t>÷</m:t>
        </m:r>
        <m:r>
          <m:t>16</m:t>
        </m:r>
        <m:r>
          <m:t>=</m:t>
        </m:r>
        <m:r>
          <m:t>0.0625</m:t>
        </m:r>
      </m:oMath>
      <w:r>
        <w:t xml:space="preserve">.</w:t>
      </w:r>
    </w:p>
    <w:p>
      <w:pPr>
        <w:pStyle w:val="FirstParagraph"/>
      </w:pPr>
      <w:r>
        <w:t xml:space="preserve">We can also use percent error when talking about estimates. For example, a teacher estimates there are about 600 students at their school. If there are actually 625 students, then the percent error for this estimate was 4%, because</w:t>
      </w:r>
      <w:r>
        <w:t xml:space="preserve"> </w:t>
      </w:r>
      <m:oMath>
        <m:r>
          <m:t>625</m:t>
        </m:r>
        <m:r>
          <m:t>−</m:t>
        </m:r>
        <m:r>
          <m:t>600</m:t>
        </m:r>
        <m: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5</m:t>
        </m:r>
        <m:r>
          <m:t>÷</m:t>
        </m:r>
        <m:r>
          <m:t>625</m:t>
        </m:r>
        <m:r>
          <m:t>=</m:t>
        </m:r>
        <m:r>
          <m:t>0.04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48Z</dcterms:created>
  <dcterms:modified xsi:type="dcterms:W3CDTF">2020-11-20T19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EXVofdOW5jK3cuiy0mmm10IDxbyKFci1wGUPMs3SBknkgv6YTTTVlBXyWiFdfTNEmSaJoTx55EcFqjRhUTB8w==</vt:lpwstr>
  </property>
</Properties>
</file>